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quis cor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linalool, methyl cedryl ether, ner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quis cor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quis cor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geraniol ; linalo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linalool, methyl cedryl ether, nerol,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Jugement d’experts</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quis cor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quis cor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F1012D3-36F4-4695-B9EA-F2AFB0E818C9}"/>
</file>

<file path=customXml/itemProps3.xml><?xml version="1.0" encoding="utf-8"?>
<ds:datastoreItem xmlns:ds="http://schemas.openxmlformats.org/officeDocument/2006/customXml" ds:itemID="{F99A195B-4047-4F70-AABA-388D7742FD8F}"/>
</file>

<file path=customXml/itemProps4.xml><?xml version="1.0" encoding="utf-8"?>
<ds:datastoreItem xmlns:ds="http://schemas.openxmlformats.org/officeDocument/2006/customXml" ds:itemID="{BBC21A23-6649-47CA-B15E-974BF7462BE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